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59B" w:rsidRPr="001F773A" w:rsidRDefault="00AA7ADE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4445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o9NtQIAALk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" filled="f" stroked="f">
                <v:textbox>
                  <w:txbxContent>
                    <w:p w:rsidR="009A37FB" w:rsidRDefault="009A37FB"/>
                  </w:txbxContent>
                </v:textbox>
              </v:shape>
            </w:pict>
          </mc:Fallback>
        </mc:AlternateConten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4445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34o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87N+KLkC&#10;AADBBQAADgAAAAAAAAAAAAAAAAAuAgAAZHJzL2Uyb0RvYy54bWxQSwECLQAUAAYACAAAACEAQQPG&#10;Dd4AAAAKAQAADwAAAAAAAAAAAAAAAAATBQAAZHJzL2Rvd25yZXYueG1sUEsFBgAAAAAEAAQA8wAA&#10;AB4GAAAAAA==&#10;" filled="f" stroked="f">
                <v:textbox>
                  <w:txbxContent>
                    <w:p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07259B" w:rsidRDefault="0007259B" w:rsidP="0007259B"/>
                  </w:txbxContent>
                </v:textbox>
              </v:shape>
            </w:pict>
          </mc:Fallback>
        </mc:AlternateConten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</w:t>
      </w:r>
      <w:bookmarkStart w:id="0" w:name="_GoBack"/>
      <w:bookmarkEnd w:id="0"/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</w:p>
    <w:p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178B1">
        <w:rPr>
          <w:rFonts w:ascii="Arial" w:hAnsi="Arial" w:cs="Arial"/>
          <w:b/>
          <w:sz w:val="24"/>
          <w:szCs w:val="24"/>
        </w:rPr>
        <w:t xml:space="preserve">IN POTRDILA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2B33BE">
        <w:rPr>
          <w:rFonts w:ascii="Arial" w:hAnsi="Arial" w:cs="Arial"/>
          <w:b/>
          <w:sz w:val="24"/>
          <w:szCs w:val="24"/>
        </w:rPr>
        <w:t>NEMČIJA</w:t>
      </w:r>
      <w:r w:rsidR="0079324F">
        <w:rPr>
          <w:rFonts w:ascii="Arial" w:hAnsi="Arial" w:cs="Arial"/>
          <w:b/>
          <w:sz w:val="24"/>
          <w:szCs w:val="24"/>
        </w:rPr>
        <w:t xml:space="preserve"> 2023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:rsidR="00DF76A4" w:rsidRPr="00A223FD" w:rsidRDefault="002B33BE" w:rsidP="00497B83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oglašam, da moji hčeri/mojemu </w:t>
      </w:r>
      <w:r w:rsidR="00DF76A4" w:rsidRPr="00A223FD">
        <w:rPr>
          <w:rFonts w:ascii="Arial" w:hAnsi="Arial" w:cs="Arial"/>
          <w:sz w:val="24"/>
          <w:szCs w:val="24"/>
        </w:rPr>
        <w:t>sin</w:t>
      </w:r>
      <w:r>
        <w:rPr>
          <w:rFonts w:ascii="Arial" w:hAnsi="Arial" w:cs="Arial"/>
          <w:sz w:val="24"/>
          <w:szCs w:val="24"/>
        </w:rPr>
        <w:t>u</w:t>
      </w:r>
      <w:r w:rsidR="00DF76A4" w:rsidRPr="00A223FD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</w:rPr>
        <w:t xml:space="preserve">omogočam udeležbo na skupinski mobilnosti - </w:t>
      </w:r>
      <w:r w:rsidRPr="009D747B">
        <w:rPr>
          <w:rFonts w:ascii="Arial" w:hAnsi="Arial" w:cs="Arial"/>
        </w:rPr>
        <w:t xml:space="preserve">učenje z vrstniki v </w:t>
      </w:r>
      <w:r>
        <w:rPr>
          <w:rFonts w:ascii="Arial" w:hAnsi="Arial" w:cs="Arial"/>
        </w:rPr>
        <w:t>Nemčiji.</w:t>
      </w:r>
    </w:p>
    <w:p w:rsidR="001D356E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:rsidR="00DF76A4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začetkom mobilnosti.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D5664E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C178B1" w:rsidRDefault="00DF76A4" w:rsidP="0079324F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79324F">
        <w:rPr>
          <w:rFonts w:ascii="Arial" w:hAnsi="Arial" w:cs="Arial"/>
          <w:sz w:val="24"/>
          <w:szCs w:val="24"/>
        </w:rPr>
        <w:t xml:space="preserve">zdravniške diete: </w:t>
      </w:r>
      <w:r w:rsidR="0079324F">
        <w:rPr>
          <w:rFonts w:ascii="Arial" w:hAnsi="Arial" w:cs="Arial"/>
          <w:sz w:val="24"/>
          <w:szCs w:val="24"/>
        </w:rPr>
        <w:t>________________________________________________________________</w:t>
      </w:r>
    </w:p>
    <w:p w:rsidR="0079324F" w:rsidRDefault="0079324F" w:rsidP="0079324F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79324F" w:rsidRPr="0079324F" w:rsidRDefault="0079324F" w:rsidP="0079324F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ectPr w:rsidR="0079324F" w:rsidRPr="0079324F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47FF" w:rsidRDefault="009647FF" w:rsidP="00363D35">
      <w:pPr>
        <w:spacing w:after="0" w:line="240" w:lineRule="auto"/>
      </w:pPr>
      <w:r>
        <w:separator/>
      </w:r>
    </w:p>
  </w:endnote>
  <w:endnote w:type="continuationSeparator" w:id="0">
    <w:p w:rsidR="009647FF" w:rsidRDefault="009647FF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9647FF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B45EEB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71352B">
              <w:rPr>
                <w:rFonts w:ascii="Times New Roman" w:hAnsi="Times New Roman" w:cs="Times New Roman"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9647FF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1352B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1352B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47FF" w:rsidRDefault="009647FF" w:rsidP="00363D35">
      <w:pPr>
        <w:spacing w:after="0" w:line="240" w:lineRule="auto"/>
      </w:pPr>
      <w:r>
        <w:separator/>
      </w:r>
    </w:p>
  </w:footnote>
  <w:footnote w:type="continuationSeparator" w:id="0">
    <w:p w:rsidR="009647FF" w:rsidRDefault="009647FF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647FF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647FF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831" w:rsidRDefault="00AA7ADE" w:rsidP="000B783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647FF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            </w:t>
    </w:r>
    <w:r>
      <w:tab/>
      <w:t xml:space="preserve">  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qgUAJDekeS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7831"/>
    <w:rsid w:val="000D025A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7FFE"/>
    <w:rsid w:val="002B33B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5066"/>
    <w:rsid w:val="005852A7"/>
    <w:rsid w:val="005A3F5E"/>
    <w:rsid w:val="005C6C6B"/>
    <w:rsid w:val="005D0044"/>
    <w:rsid w:val="005D221A"/>
    <w:rsid w:val="005E16A1"/>
    <w:rsid w:val="005F362F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1352B"/>
    <w:rsid w:val="00721851"/>
    <w:rsid w:val="00735280"/>
    <w:rsid w:val="00737474"/>
    <w:rsid w:val="00751B79"/>
    <w:rsid w:val="00780AA3"/>
    <w:rsid w:val="007877AD"/>
    <w:rsid w:val="0079324F"/>
    <w:rsid w:val="0079775D"/>
    <w:rsid w:val="007B2299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A4A0F"/>
    <w:rsid w:val="008A586C"/>
    <w:rsid w:val="008C25A6"/>
    <w:rsid w:val="008C3D2E"/>
    <w:rsid w:val="008E2BA3"/>
    <w:rsid w:val="008E69A8"/>
    <w:rsid w:val="008F0C96"/>
    <w:rsid w:val="008F38E0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47FF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A7ADE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31F25"/>
    <w:rsid w:val="00B43034"/>
    <w:rsid w:val="00B45EEB"/>
    <w:rsid w:val="00B5413A"/>
    <w:rsid w:val="00B57A07"/>
    <w:rsid w:val="00B8038D"/>
    <w:rsid w:val="00B80F39"/>
    <w:rsid w:val="00B83027"/>
    <w:rsid w:val="00B839F9"/>
    <w:rsid w:val="00B84F96"/>
    <w:rsid w:val="00B862E7"/>
    <w:rsid w:val="00B9712D"/>
    <w:rsid w:val="00BA37AE"/>
    <w:rsid w:val="00BA429B"/>
    <w:rsid w:val="00BA696A"/>
    <w:rsid w:val="00BB4ABD"/>
    <w:rsid w:val="00BB6724"/>
    <w:rsid w:val="00BB6BF6"/>
    <w:rsid w:val="00BC241C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CD4"/>
    <w:rsid w:val="00C22D33"/>
    <w:rsid w:val="00C27C45"/>
    <w:rsid w:val="00C452EB"/>
    <w:rsid w:val="00C46A98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A5E02F-BD5A-4736-8C13-95DBAF5BD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6</cp:revision>
  <cp:lastPrinted>2023-05-16T08:14:00Z</cp:lastPrinted>
  <dcterms:created xsi:type="dcterms:W3CDTF">2023-03-10T12:47:00Z</dcterms:created>
  <dcterms:modified xsi:type="dcterms:W3CDTF">2023-05-16T08:14:00Z</dcterms:modified>
</cp:coreProperties>
</file>